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Ra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4 Whitney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caraff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721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a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1/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5/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